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0461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8918C9A" w:rsidR="0082223F" w:rsidRDefault="0082223F" w:rsidP="0082223F">
      <w:pPr>
        <w:pStyle w:val="Title"/>
      </w:pPr>
      <w:r>
        <w:t xml:space="preserve">Week </w:t>
      </w:r>
      <w:r w:rsidR="008B5C70">
        <w:t>3</w:t>
      </w:r>
      <w:r>
        <w:t xml:space="preserve">: </w:t>
      </w:r>
      <w:r w:rsidR="008B5C70">
        <w:t>Refining Research Ques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5D55C123" w:rsidR="00CB25E9" w:rsidRDefault="008B5C70" w:rsidP="0082223F">
      <w:pPr>
        <w:jc w:val="center"/>
      </w:pPr>
      <w:r>
        <w:t>July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02665AAA" w14:textId="27C7EF22" w:rsidR="00267497" w:rsidRDefault="00267497" w:rsidP="00267497">
      <w:pPr>
        <w:pStyle w:val="Heading1"/>
      </w:pPr>
      <w:r>
        <w:lastRenderedPageBreak/>
        <w:t>Refining Research Questions</w:t>
      </w:r>
      <w:r>
        <w:tab/>
      </w:r>
    </w:p>
    <w:p w14:paraId="49DAC15A" w14:textId="77777777" w:rsidR="0012252B" w:rsidRDefault="00267497" w:rsidP="00267497">
      <w:pPr>
        <w:ind w:firstLine="720"/>
      </w:pPr>
      <w:r>
        <w:t>Researchers are innovating across health care using Internet of Things (IoT) devices.  Their efforts predominately focus on wearable technologies that attach wearable sensors to the patient (Tun et al., 2021).  Wearable technologies face significant competition because these solutions have a low barrier to entry, economical pric</w:t>
      </w:r>
      <w:r w:rsidR="0012252B">
        <w:t>ing</w:t>
      </w:r>
      <w:r>
        <w:t xml:space="preserve">, and are </w:t>
      </w:r>
      <w:proofErr w:type="gramStart"/>
      <w:r>
        <w:t>mass-producible</w:t>
      </w:r>
      <w:proofErr w:type="gramEnd"/>
      <w:r>
        <w:t>.</w:t>
      </w:r>
      <w:r w:rsidR="0012252B">
        <w:t xml:space="preserve">  However, these products lack elegance due to restricting movement and necessitating the patient always to carry these devices.  Additionally, the saturated market causes each iteration to produce less incremental value-add.  </w:t>
      </w:r>
    </w:p>
    <w:p w14:paraId="740F5F6A" w14:textId="584A8999" w:rsidR="0012252B" w:rsidRDefault="0012252B" w:rsidP="0012252B">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solution.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02D2AE8E" w14:textId="14D43CFB" w:rsidR="00267497" w:rsidRDefault="0012252B" w:rsidP="0012252B">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support reliably support noisy (e.g., out of focus) and variable (e.g., distance to the camera) input.</w:t>
      </w:r>
    </w:p>
    <w:p w14:paraId="2D3415D8" w14:textId="234455CD" w:rsidR="00B9201C" w:rsidRDefault="00B9201C" w:rsidP="0012252B">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B0C9E2B" w14:textId="51A3F27F" w:rsidR="00B9201C" w:rsidRDefault="00B9201C" w:rsidP="00B9201C">
      <w:pPr>
        <w:ind w:firstLine="720"/>
      </w:pPr>
      <w:r w:rsidRPr="00B9201C">
        <w:rPr>
          <w:b/>
          <w:bCs/>
        </w:rPr>
        <w:lastRenderedPageBreak/>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038298CF" w14:textId="7CF713F9" w:rsidR="00B9201C" w:rsidRDefault="00B9201C" w:rsidP="0012252B">
      <w:pPr>
        <w:ind w:firstLine="720"/>
      </w:pPr>
      <w:r w:rsidRPr="00B9201C">
        <w:rPr>
          <w:b/>
          <w:bCs/>
        </w:rPr>
        <w:t>R4</w:t>
      </w:r>
      <w:r>
        <w:t xml:space="preserve"> – How can central administrative teams most efficiently </w:t>
      </w:r>
      <w:r w:rsidRPr="00B9201C">
        <w:rPr>
          <w:i/>
          <w:iCs/>
        </w:rPr>
        <w:t>scale</w:t>
      </w:r>
      <w:r>
        <w:t xml:space="preserve"> across global and domestic terr</w:t>
      </w:r>
      <w:r w:rsidR="00BE0475">
        <w:t>i</w:t>
      </w:r>
      <w:r>
        <w:t xml:space="preserve">tories?  Healthcare workers can remotely deliver world-class services because the homes contain CPS systems for routine tasks (e.g., monitoring </w:t>
      </w:r>
      <w:r w:rsidR="00933D9C">
        <w:t>patient</w:t>
      </w:r>
      <w:r>
        <w:t xml:space="preserve"> fall</w:t>
      </w:r>
      <w:r w:rsidR="00933D9C">
        <w:t>ing</w:t>
      </w:r>
      <w:r>
        <w:t>).  Competitive businesses can leverage this capability to decrease costs, increase profit margins, and maintain quality standards.</w:t>
      </w:r>
    </w:p>
    <w:p w14:paraId="451737C6" w14:textId="26C38531" w:rsidR="00A67178" w:rsidRDefault="00A67178">
      <w:r>
        <w:br w:type="page"/>
      </w:r>
    </w:p>
    <w:sdt>
      <w:sdtPr>
        <w:rPr>
          <w:b w:val="0"/>
        </w:rPr>
        <w:id w:val="88752571"/>
        <w:docPartObj>
          <w:docPartGallery w:val="Bibliographies"/>
          <w:docPartUnique/>
        </w:docPartObj>
      </w:sdtPr>
      <w:sdtEndPr/>
      <w:sdtContent>
        <w:p w14:paraId="12B68F84" w14:textId="7E865630" w:rsidR="00A67178" w:rsidRPr="00A67178" w:rsidRDefault="00A67178">
          <w:pPr>
            <w:pStyle w:val="Heading1"/>
            <w:rPr>
              <w:b w:val="0"/>
              <w:bCs/>
            </w:rPr>
          </w:pPr>
          <w:r w:rsidRPr="00A67178">
            <w:rPr>
              <w:b w:val="0"/>
              <w:bCs/>
            </w:rPr>
            <w:t>References</w:t>
          </w:r>
        </w:p>
        <w:sdt>
          <w:sdtPr>
            <w:id w:val="-573587230"/>
            <w:bibliography/>
          </w:sdtPr>
          <w:sdtEndPr/>
          <w:sdtContent>
            <w:p w14:paraId="784E022E" w14:textId="77777777" w:rsidR="00A67178" w:rsidRDefault="00A67178" w:rsidP="00A67178">
              <w:pPr>
                <w:pStyle w:val="Bibliography"/>
                <w:ind w:left="720" w:hanging="720"/>
                <w:rPr>
                  <w:noProof/>
                </w:rPr>
              </w:pPr>
              <w:r>
                <w:fldChar w:fldCharType="begin"/>
              </w:r>
              <w:r>
                <w:instrText xml:space="preserve"> BIBLIOGRAPHY </w:instrText>
              </w:r>
              <w:r>
                <w:fldChar w:fldCharType="separate"/>
              </w: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3B68E34" w14:textId="77777777" w:rsidR="00A67178" w:rsidRDefault="00A67178" w:rsidP="00A67178">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AC813D" w14:textId="0849491B" w:rsidR="00A67178" w:rsidRDefault="00A67178" w:rsidP="00A67178">
              <w:r>
                <w:rPr>
                  <w:b/>
                  <w:bCs/>
                  <w:noProof/>
                </w:rPr>
                <w:fldChar w:fldCharType="end"/>
              </w:r>
            </w:p>
          </w:sdtContent>
        </w:sdt>
      </w:sdtContent>
    </w:sdt>
    <w:p w14:paraId="35D96F9C" w14:textId="77777777" w:rsidR="00A67178" w:rsidRDefault="00A67178" w:rsidP="00A67178"/>
    <w:sectPr w:rsidR="00A67178"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BE27" w14:textId="77777777" w:rsidR="0090461C" w:rsidRDefault="0090461C" w:rsidP="0082223F">
      <w:pPr>
        <w:spacing w:line="240" w:lineRule="auto"/>
      </w:pPr>
      <w:r>
        <w:separator/>
      </w:r>
    </w:p>
  </w:endnote>
  <w:endnote w:type="continuationSeparator" w:id="0">
    <w:p w14:paraId="43B5DF86" w14:textId="77777777" w:rsidR="0090461C" w:rsidRDefault="009046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A4915" w14:textId="77777777" w:rsidR="0090461C" w:rsidRDefault="0090461C" w:rsidP="0082223F">
      <w:pPr>
        <w:spacing w:line="240" w:lineRule="auto"/>
      </w:pPr>
      <w:r>
        <w:separator/>
      </w:r>
    </w:p>
  </w:footnote>
  <w:footnote w:type="continuationSeparator" w:id="0">
    <w:p w14:paraId="30991ED0" w14:textId="77777777" w:rsidR="0090461C" w:rsidRDefault="009046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2252B"/>
    <w:rsid w:val="00183597"/>
    <w:rsid w:val="001B27C4"/>
    <w:rsid w:val="002516A9"/>
    <w:rsid w:val="00267497"/>
    <w:rsid w:val="002806B7"/>
    <w:rsid w:val="002F2E59"/>
    <w:rsid w:val="003F4714"/>
    <w:rsid w:val="00401D65"/>
    <w:rsid w:val="0041268A"/>
    <w:rsid w:val="004223E8"/>
    <w:rsid w:val="00424108"/>
    <w:rsid w:val="004A784B"/>
    <w:rsid w:val="005A04C7"/>
    <w:rsid w:val="005B7079"/>
    <w:rsid w:val="005C39BA"/>
    <w:rsid w:val="006D793E"/>
    <w:rsid w:val="0073677D"/>
    <w:rsid w:val="0082223F"/>
    <w:rsid w:val="00877007"/>
    <w:rsid w:val="008B5129"/>
    <w:rsid w:val="008B5C70"/>
    <w:rsid w:val="008D0E1C"/>
    <w:rsid w:val="0090461C"/>
    <w:rsid w:val="00933D9C"/>
    <w:rsid w:val="009A757D"/>
    <w:rsid w:val="009F11C4"/>
    <w:rsid w:val="00A423F8"/>
    <w:rsid w:val="00A67178"/>
    <w:rsid w:val="00B13ADF"/>
    <w:rsid w:val="00B83595"/>
    <w:rsid w:val="00B9201C"/>
    <w:rsid w:val="00BE047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6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5111">
      <w:bodyDiv w:val="1"/>
      <w:marLeft w:val="0"/>
      <w:marRight w:val="0"/>
      <w:marTop w:val="0"/>
      <w:marBottom w:val="0"/>
      <w:divBdr>
        <w:top w:val="none" w:sz="0" w:space="0" w:color="auto"/>
        <w:left w:val="none" w:sz="0" w:space="0" w:color="auto"/>
        <w:bottom w:val="none" w:sz="0" w:space="0" w:color="auto"/>
        <w:right w:val="none" w:sz="0" w:space="0" w:color="auto"/>
      </w:divBdr>
    </w:div>
    <w:div w:id="257831525">
      <w:bodyDiv w:val="1"/>
      <w:marLeft w:val="0"/>
      <w:marRight w:val="0"/>
      <w:marTop w:val="0"/>
      <w:marBottom w:val="0"/>
      <w:divBdr>
        <w:top w:val="none" w:sz="0" w:space="0" w:color="auto"/>
        <w:left w:val="none" w:sz="0" w:space="0" w:color="auto"/>
        <w:bottom w:val="none" w:sz="0" w:space="0" w:color="auto"/>
        <w:right w:val="none" w:sz="0" w:space="0" w:color="auto"/>
      </w:divBdr>
    </w:div>
    <w:div w:id="196118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s>
</file>

<file path=customXml/itemProps1.xml><?xml version="1.0" encoding="utf-8"?>
<ds:datastoreItem xmlns:ds="http://schemas.openxmlformats.org/officeDocument/2006/customXml" ds:itemID="{430E6E89-C8D9-4603-B661-BBA73167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4</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8-08T20:43:00Z</dcterms:modified>
</cp:coreProperties>
</file>